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AFD95" w14:textId="5E5CB911" w:rsidR="00876C87" w:rsidRDefault="003C6D93" w:rsidP="003C6D9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POLICE &amp; CAMPUS SAFETY </w:t>
      </w:r>
    </w:p>
    <w:p w14:paraId="5B4B0A00" w14:textId="048A740F" w:rsidR="005F1FC3" w:rsidRDefault="005F1FC3" w:rsidP="003C6D9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ADVISORY COMMITTEE </w:t>
      </w:r>
      <w:r w:rsidR="00480FD4">
        <w:rPr>
          <w:b/>
          <w:bCs/>
          <w:sz w:val="28"/>
          <w:szCs w:val="28"/>
        </w:rPr>
        <w:t>MEETING MINUTES</w:t>
      </w:r>
    </w:p>
    <w:p w14:paraId="4D7B641A" w14:textId="6ED55854" w:rsidR="002736F4" w:rsidRPr="003C6D93" w:rsidRDefault="002736F4" w:rsidP="003C6D9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November 13, 2023</w:t>
      </w:r>
    </w:p>
    <w:p w14:paraId="4991C0C3" w14:textId="779CE735" w:rsidR="001E2A61" w:rsidRDefault="001E2A61"/>
    <w:p w14:paraId="21FA6475" w14:textId="481CA8E4" w:rsidR="001E2A61" w:rsidRPr="000C3E30" w:rsidRDefault="001E2A61" w:rsidP="00F833C1">
      <w:pPr>
        <w:spacing w:after="0"/>
        <w:rPr>
          <w:b/>
          <w:bCs/>
          <w:sz w:val="28"/>
          <w:szCs w:val="28"/>
        </w:rPr>
      </w:pPr>
      <w:r w:rsidRPr="000C3E30">
        <w:rPr>
          <w:b/>
          <w:bCs/>
          <w:sz w:val="28"/>
          <w:szCs w:val="28"/>
        </w:rPr>
        <w:t>Committee Members</w:t>
      </w:r>
      <w:r w:rsidRPr="000C3E30">
        <w:rPr>
          <w:b/>
          <w:bCs/>
          <w:sz w:val="28"/>
          <w:szCs w:val="28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"/>
        <w:gridCol w:w="1560"/>
        <w:gridCol w:w="353"/>
        <w:gridCol w:w="1521"/>
        <w:gridCol w:w="305"/>
        <w:gridCol w:w="1567"/>
        <w:gridCol w:w="352"/>
        <w:gridCol w:w="1934"/>
        <w:gridCol w:w="305"/>
        <w:gridCol w:w="1967"/>
      </w:tblGrid>
      <w:tr w:rsidR="00E26F1E" w:rsidRPr="00516CA0" w14:paraId="5D55A68D" w14:textId="77777777" w:rsidTr="00B94E4A">
        <w:trPr>
          <w:trHeight w:val="440"/>
        </w:trPr>
        <w:tc>
          <w:tcPr>
            <w:tcW w:w="355" w:type="dxa"/>
          </w:tcPr>
          <w:p w14:paraId="64FAC90C" w14:textId="77777777" w:rsidR="00E26F1E" w:rsidRPr="00516CA0" w:rsidRDefault="00E26F1E">
            <w:pPr>
              <w:rPr>
                <w:sz w:val="24"/>
                <w:szCs w:val="24"/>
              </w:rPr>
            </w:pPr>
          </w:p>
        </w:tc>
        <w:tc>
          <w:tcPr>
            <w:tcW w:w="1890" w:type="dxa"/>
          </w:tcPr>
          <w:p w14:paraId="03FFBB89" w14:textId="567FBB3A" w:rsidR="00E26F1E" w:rsidRPr="00516CA0" w:rsidRDefault="00B012E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ke Williams</w:t>
            </w:r>
          </w:p>
        </w:tc>
        <w:tc>
          <w:tcPr>
            <w:tcW w:w="360" w:type="dxa"/>
          </w:tcPr>
          <w:p w14:paraId="04CA3903" w14:textId="77777777" w:rsidR="00E26F1E" w:rsidRPr="00516CA0" w:rsidRDefault="00E26F1E">
            <w:pPr>
              <w:rPr>
                <w:sz w:val="24"/>
                <w:szCs w:val="24"/>
              </w:rPr>
            </w:pPr>
          </w:p>
        </w:tc>
        <w:tc>
          <w:tcPr>
            <w:tcW w:w="1890" w:type="dxa"/>
          </w:tcPr>
          <w:p w14:paraId="5CF9CB14" w14:textId="56F0F064" w:rsidR="00E26F1E" w:rsidRPr="00516CA0" w:rsidRDefault="00E26F1E">
            <w:pPr>
              <w:rPr>
                <w:sz w:val="24"/>
                <w:szCs w:val="24"/>
              </w:rPr>
            </w:pPr>
            <w:r w:rsidRPr="00516CA0">
              <w:rPr>
                <w:sz w:val="24"/>
                <w:szCs w:val="24"/>
              </w:rPr>
              <w:t>Kristina Allende</w:t>
            </w:r>
          </w:p>
        </w:tc>
        <w:tc>
          <w:tcPr>
            <w:tcW w:w="360" w:type="dxa"/>
          </w:tcPr>
          <w:p w14:paraId="21F5CD32" w14:textId="54128164" w:rsidR="00E26F1E" w:rsidRPr="00516CA0" w:rsidRDefault="00E26F1E">
            <w:pPr>
              <w:rPr>
                <w:sz w:val="24"/>
                <w:szCs w:val="24"/>
              </w:rPr>
            </w:pPr>
          </w:p>
        </w:tc>
        <w:tc>
          <w:tcPr>
            <w:tcW w:w="1890" w:type="dxa"/>
          </w:tcPr>
          <w:p w14:paraId="6DCDACCF" w14:textId="5D27F6F7" w:rsidR="00E26F1E" w:rsidRPr="00516CA0" w:rsidRDefault="00E26F1E">
            <w:pPr>
              <w:rPr>
                <w:sz w:val="24"/>
                <w:szCs w:val="24"/>
              </w:rPr>
            </w:pPr>
            <w:r w:rsidRPr="00516CA0">
              <w:rPr>
                <w:sz w:val="24"/>
                <w:szCs w:val="24"/>
              </w:rPr>
              <w:t>Shannon Carter</w:t>
            </w:r>
          </w:p>
        </w:tc>
        <w:tc>
          <w:tcPr>
            <w:tcW w:w="360" w:type="dxa"/>
          </w:tcPr>
          <w:p w14:paraId="066B8381" w14:textId="5AD03779" w:rsidR="00E26F1E" w:rsidRPr="00516CA0" w:rsidRDefault="0076660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250" w:type="dxa"/>
          </w:tcPr>
          <w:p w14:paraId="23603874" w14:textId="77777777" w:rsidR="00E26F1E" w:rsidRPr="00516CA0" w:rsidRDefault="00E26F1E">
            <w:pPr>
              <w:rPr>
                <w:sz w:val="24"/>
                <w:szCs w:val="24"/>
              </w:rPr>
            </w:pPr>
            <w:r w:rsidRPr="00516CA0">
              <w:rPr>
                <w:sz w:val="24"/>
                <w:szCs w:val="24"/>
              </w:rPr>
              <w:t>Melissa Cunningham</w:t>
            </w:r>
          </w:p>
        </w:tc>
        <w:tc>
          <w:tcPr>
            <w:tcW w:w="360" w:type="dxa"/>
          </w:tcPr>
          <w:p w14:paraId="52010CC1" w14:textId="77777777" w:rsidR="00E26F1E" w:rsidRPr="00516CA0" w:rsidRDefault="00E26F1E">
            <w:pPr>
              <w:rPr>
                <w:sz w:val="24"/>
                <w:szCs w:val="24"/>
              </w:rPr>
            </w:pPr>
          </w:p>
        </w:tc>
        <w:tc>
          <w:tcPr>
            <w:tcW w:w="2520" w:type="dxa"/>
          </w:tcPr>
          <w:p w14:paraId="65A09A8B" w14:textId="3DB0C904" w:rsidR="00E26F1E" w:rsidRPr="00516CA0" w:rsidRDefault="00E26F1E">
            <w:pPr>
              <w:rPr>
                <w:sz w:val="24"/>
                <w:szCs w:val="24"/>
              </w:rPr>
            </w:pPr>
            <w:r w:rsidRPr="00516CA0">
              <w:rPr>
                <w:sz w:val="24"/>
                <w:szCs w:val="24"/>
              </w:rPr>
              <w:t>Jill Dolan</w:t>
            </w:r>
          </w:p>
        </w:tc>
      </w:tr>
      <w:tr w:rsidR="00E26F1E" w:rsidRPr="00516CA0" w14:paraId="176764FA" w14:textId="77777777" w:rsidTr="00B94E4A">
        <w:trPr>
          <w:trHeight w:val="440"/>
        </w:trPr>
        <w:tc>
          <w:tcPr>
            <w:tcW w:w="355" w:type="dxa"/>
          </w:tcPr>
          <w:p w14:paraId="1D780C48" w14:textId="220350E6" w:rsidR="00E26F1E" w:rsidRPr="00516CA0" w:rsidRDefault="0076660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1890" w:type="dxa"/>
          </w:tcPr>
          <w:p w14:paraId="217BD909" w14:textId="68012CAA" w:rsidR="00E26F1E" w:rsidRPr="00516CA0" w:rsidRDefault="00E26F1E">
            <w:pPr>
              <w:rPr>
                <w:sz w:val="24"/>
                <w:szCs w:val="24"/>
              </w:rPr>
            </w:pPr>
            <w:r w:rsidRPr="00516CA0">
              <w:rPr>
                <w:sz w:val="24"/>
                <w:szCs w:val="24"/>
              </w:rPr>
              <w:t>Marlene Espina</w:t>
            </w:r>
          </w:p>
        </w:tc>
        <w:tc>
          <w:tcPr>
            <w:tcW w:w="360" w:type="dxa"/>
          </w:tcPr>
          <w:p w14:paraId="2741EE8F" w14:textId="2FC60051" w:rsidR="00E26F1E" w:rsidRPr="00516CA0" w:rsidRDefault="00DA418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1890" w:type="dxa"/>
          </w:tcPr>
          <w:p w14:paraId="2769B7F2" w14:textId="6153B637" w:rsidR="00E26F1E" w:rsidRPr="00516CA0" w:rsidRDefault="00E26F1E">
            <w:pPr>
              <w:rPr>
                <w:sz w:val="24"/>
                <w:szCs w:val="24"/>
              </w:rPr>
            </w:pPr>
            <w:r w:rsidRPr="00516CA0">
              <w:rPr>
                <w:sz w:val="24"/>
                <w:szCs w:val="24"/>
              </w:rPr>
              <w:t>Brigitte Hebert</w:t>
            </w:r>
          </w:p>
        </w:tc>
        <w:tc>
          <w:tcPr>
            <w:tcW w:w="360" w:type="dxa"/>
          </w:tcPr>
          <w:p w14:paraId="1DC28A25" w14:textId="77777777" w:rsidR="00E26F1E" w:rsidRPr="00516CA0" w:rsidRDefault="00E26F1E">
            <w:pPr>
              <w:rPr>
                <w:sz w:val="24"/>
                <w:szCs w:val="24"/>
              </w:rPr>
            </w:pPr>
          </w:p>
        </w:tc>
        <w:tc>
          <w:tcPr>
            <w:tcW w:w="1890" w:type="dxa"/>
          </w:tcPr>
          <w:p w14:paraId="4B3A6F01" w14:textId="60A31FE3" w:rsidR="00E26F1E" w:rsidRPr="00516CA0" w:rsidRDefault="00E26F1E">
            <w:pPr>
              <w:rPr>
                <w:sz w:val="24"/>
                <w:szCs w:val="24"/>
              </w:rPr>
            </w:pPr>
            <w:r w:rsidRPr="00516CA0">
              <w:rPr>
                <w:sz w:val="24"/>
                <w:szCs w:val="24"/>
              </w:rPr>
              <w:t>Lesley Johnson</w:t>
            </w:r>
          </w:p>
        </w:tc>
        <w:tc>
          <w:tcPr>
            <w:tcW w:w="360" w:type="dxa"/>
          </w:tcPr>
          <w:p w14:paraId="1BC150BB" w14:textId="77777777" w:rsidR="00E26F1E" w:rsidRPr="00516CA0" w:rsidRDefault="00E26F1E">
            <w:pPr>
              <w:rPr>
                <w:sz w:val="24"/>
                <w:szCs w:val="24"/>
              </w:rPr>
            </w:pPr>
          </w:p>
        </w:tc>
        <w:tc>
          <w:tcPr>
            <w:tcW w:w="2250" w:type="dxa"/>
          </w:tcPr>
          <w:p w14:paraId="6242E7D4" w14:textId="652846F3" w:rsidR="00E26F1E" w:rsidRPr="00516CA0" w:rsidRDefault="00E26F1E">
            <w:pPr>
              <w:rPr>
                <w:sz w:val="24"/>
                <w:szCs w:val="24"/>
              </w:rPr>
            </w:pPr>
            <w:r w:rsidRPr="00516CA0">
              <w:rPr>
                <w:sz w:val="24"/>
                <w:szCs w:val="24"/>
              </w:rPr>
              <w:t>Patricia Montoya</w:t>
            </w:r>
          </w:p>
        </w:tc>
        <w:tc>
          <w:tcPr>
            <w:tcW w:w="360" w:type="dxa"/>
          </w:tcPr>
          <w:p w14:paraId="3BC49E50" w14:textId="77777777" w:rsidR="00E26F1E" w:rsidRPr="00516CA0" w:rsidRDefault="00E26F1E">
            <w:pPr>
              <w:rPr>
                <w:sz w:val="24"/>
                <w:szCs w:val="24"/>
              </w:rPr>
            </w:pPr>
          </w:p>
        </w:tc>
        <w:tc>
          <w:tcPr>
            <w:tcW w:w="2520" w:type="dxa"/>
          </w:tcPr>
          <w:p w14:paraId="00FA24EE" w14:textId="08BD7891" w:rsidR="00E26F1E" w:rsidRPr="00516CA0" w:rsidRDefault="00E26F1E">
            <w:pPr>
              <w:rPr>
                <w:sz w:val="24"/>
                <w:szCs w:val="24"/>
              </w:rPr>
            </w:pPr>
            <w:r w:rsidRPr="00516CA0">
              <w:rPr>
                <w:sz w:val="24"/>
                <w:szCs w:val="24"/>
              </w:rPr>
              <w:t>Scott Neighbor</w:t>
            </w:r>
          </w:p>
        </w:tc>
      </w:tr>
      <w:tr w:rsidR="00E26F1E" w:rsidRPr="00516CA0" w14:paraId="3DC31113" w14:textId="77777777" w:rsidTr="00B94E4A">
        <w:trPr>
          <w:trHeight w:val="440"/>
        </w:trPr>
        <w:tc>
          <w:tcPr>
            <w:tcW w:w="355" w:type="dxa"/>
          </w:tcPr>
          <w:p w14:paraId="553BF963" w14:textId="77777777" w:rsidR="00E26F1E" w:rsidRPr="00516CA0" w:rsidRDefault="00E26F1E">
            <w:pPr>
              <w:rPr>
                <w:sz w:val="24"/>
                <w:szCs w:val="24"/>
              </w:rPr>
            </w:pPr>
          </w:p>
        </w:tc>
        <w:tc>
          <w:tcPr>
            <w:tcW w:w="1890" w:type="dxa"/>
          </w:tcPr>
          <w:p w14:paraId="78DB1ECE" w14:textId="1AA3911F" w:rsidR="00E26F1E" w:rsidRPr="00516CA0" w:rsidRDefault="006B6952">
            <w:pPr>
              <w:rPr>
                <w:sz w:val="24"/>
                <w:szCs w:val="24"/>
              </w:rPr>
            </w:pPr>
            <w:r w:rsidRPr="00516CA0">
              <w:rPr>
                <w:sz w:val="24"/>
                <w:szCs w:val="24"/>
              </w:rPr>
              <w:t>Lani Ruh</w:t>
            </w:r>
          </w:p>
        </w:tc>
        <w:tc>
          <w:tcPr>
            <w:tcW w:w="360" w:type="dxa"/>
          </w:tcPr>
          <w:p w14:paraId="0939CEDC" w14:textId="63F8CCA8" w:rsidR="00E26F1E" w:rsidRPr="00516CA0" w:rsidRDefault="0076660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1890" w:type="dxa"/>
          </w:tcPr>
          <w:p w14:paraId="09C17184" w14:textId="2CB2CBCB" w:rsidR="00E26F1E" w:rsidRPr="00516CA0" w:rsidRDefault="006B6952">
            <w:pPr>
              <w:rPr>
                <w:sz w:val="24"/>
                <w:szCs w:val="24"/>
              </w:rPr>
            </w:pPr>
            <w:r w:rsidRPr="00516CA0">
              <w:rPr>
                <w:sz w:val="24"/>
                <w:szCs w:val="24"/>
              </w:rPr>
              <w:t>Jamie Solis</w:t>
            </w:r>
          </w:p>
        </w:tc>
        <w:tc>
          <w:tcPr>
            <w:tcW w:w="360" w:type="dxa"/>
          </w:tcPr>
          <w:p w14:paraId="5D2C9324" w14:textId="77777777" w:rsidR="00E26F1E" w:rsidRPr="00516CA0" w:rsidRDefault="00E26F1E">
            <w:pPr>
              <w:rPr>
                <w:sz w:val="24"/>
                <w:szCs w:val="24"/>
              </w:rPr>
            </w:pPr>
          </w:p>
        </w:tc>
        <w:tc>
          <w:tcPr>
            <w:tcW w:w="1890" w:type="dxa"/>
          </w:tcPr>
          <w:p w14:paraId="1215C324" w14:textId="75DE2505" w:rsidR="00E26F1E" w:rsidRPr="00516CA0" w:rsidRDefault="0082258E">
            <w:pPr>
              <w:rPr>
                <w:sz w:val="24"/>
                <w:szCs w:val="24"/>
              </w:rPr>
            </w:pPr>
            <w:r w:rsidRPr="00516CA0">
              <w:rPr>
                <w:sz w:val="24"/>
                <w:szCs w:val="24"/>
              </w:rPr>
              <w:t>Koji Uesugi</w:t>
            </w:r>
          </w:p>
        </w:tc>
        <w:tc>
          <w:tcPr>
            <w:tcW w:w="360" w:type="dxa"/>
          </w:tcPr>
          <w:p w14:paraId="67EC079B" w14:textId="6A6FF533" w:rsidR="00E26F1E" w:rsidRPr="00516CA0" w:rsidRDefault="001B13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250" w:type="dxa"/>
          </w:tcPr>
          <w:p w14:paraId="64ECA2BE" w14:textId="3749195F" w:rsidR="00E26F1E" w:rsidRPr="00516CA0" w:rsidRDefault="0082258E">
            <w:pPr>
              <w:rPr>
                <w:sz w:val="24"/>
                <w:szCs w:val="24"/>
              </w:rPr>
            </w:pPr>
            <w:r w:rsidRPr="00516CA0">
              <w:rPr>
                <w:sz w:val="24"/>
                <w:szCs w:val="24"/>
              </w:rPr>
              <w:t>Sayeed Wadud</w:t>
            </w:r>
          </w:p>
        </w:tc>
        <w:tc>
          <w:tcPr>
            <w:tcW w:w="360" w:type="dxa"/>
          </w:tcPr>
          <w:p w14:paraId="652C4044" w14:textId="77777777" w:rsidR="00E26F1E" w:rsidRPr="00516CA0" w:rsidRDefault="00E26F1E">
            <w:pPr>
              <w:rPr>
                <w:sz w:val="24"/>
                <w:szCs w:val="24"/>
              </w:rPr>
            </w:pPr>
          </w:p>
        </w:tc>
        <w:tc>
          <w:tcPr>
            <w:tcW w:w="2520" w:type="dxa"/>
          </w:tcPr>
          <w:p w14:paraId="6DAA6A76" w14:textId="77777777" w:rsidR="00E26F1E" w:rsidRPr="00516CA0" w:rsidRDefault="00E26F1E">
            <w:pPr>
              <w:rPr>
                <w:sz w:val="24"/>
                <w:szCs w:val="24"/>
              </w:rPr>
            </w:pPr>
          </w:p>
        </w:tc>
      </w:tr>
    </w:tbl>
    <w:p w14:paraId="7C7436E1" w14:textId="5D947C24" w:rsidR="0082258E" w:rsidRDefault="000C3E30" w:rsidP="00F833C1">
      <w:pPr>
        <w:spacing w:after="0"/>
        <w:rPr>
          <w:b/>
          <w:bCs/>
          <w:sz w:val="28"/>
          <w:szCs w:val="28"/>
        </w:rPr>
      </w:pPr>
      <w:r w:rsidRPr="00B0214E">
        <w:rPr>
          <w:b/>
          <w:bCs/>
          <w:sz w:val="28"/>
          <w:szCs w:val="28"/>
        </w:rPr>
        <w:t>Associated Stud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5"/>
        <w:gridCol w:w="1530"/>
        <w:gridCol w:w="360"/>
        <w:gridCol w:w="1440"/>
        <w:gridCol w:w="341"/>
        <w:gridCol w:w="1980"/>
      </w:tblGrid>
      <w:tr w:rsidR="00381D11" w:rsidRPr="00516CA0" w14:paraId="050119ED" w14:textId="77777777" w:rsidTr="00616676">
        <w:trPr>
          <w:trHeight w:val="440"/>
        </w:trPr>
        <w:tc>
          <w:tcPr>
            <w:tcW w:w="355" w:type="dxa"/>
          </w:tcPr>
          <w:p w14:paraId="1786E0CA" w14:textId="744349B7" w:rsidR="00381D11" w:rsidRPr="00516CA0" w:rsidRDefault="00766607" w:rsidP="0040489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1530" w:type="dxa"/>
          </w:tcPr>
          <w:p w14:paraId="2C6A581C" w14:textId="33812B72" w:rsidR="00381D11" w:rsidRPr="00516CA0" w:rsidRDefault="00381D11" w:rsidP="0040489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ash </w:t>
            </w:r>
            <w:proofErr w:type="spellStart"/>
            <w:r>
              <w:rPr>
                <w:sz w:val="24"/>
                <w:szCs w:val="24"/>
              </w:rPr>
              <w:t>Buie</w:t>
            </w:r>
            <w:proofErr w:type="spellEnd"/>
          </w:p>
        </w:tc>
        <w:tc>
          <w:tcPr>
            <w:tcW w:w="360" w:type="dxa"/>
          </w:tcPr>
          <w:p w14:paraId="06C302E4" w14:textId="77777777" w:rsidR="00381D11" w:rsidRPr="00516CA0" w:rsidRDefault="00381D11" w:rsidP="00404897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14:paraId="02529AB5" w14:textId="12698214" w:rsidR="00381D11" w:rsidRPr="00516CA0" w:rsidRDefault="00381D11" w:rsidP="0040489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ni Silva</w:t>
            </w:r>
          </w:p>
        </w:tc>
        <w:tc>
          <w:tcPr>
            <w:tcW w:w="270" w:type="dxa"/>
          </w:tcPr>
          <w:p w14:paraId="3605B5DF" w14:textId="00ED1320" w:rsidR="00381D11" w:rsidRPr="00516CA0" w:rsidRDefault="00766607" w:rsidP="0040489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1980" w:type="dxa"/>
          </w:tcPr>
          <w:p w14:paraId="141EF49F" w14:textId="0235C7FF" w:rsidR="00381D11" w:rsidRPr="00516CA0" w:rsidRDefault="00381D11" w:rsidP="0040489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than Wang</w:t>
            </w:r>
          </w:p>
        </w:tc>
      </w:tr>
    </w:tbl>
    <w:p w14:paraId="50BA45F2" w14:textId="6FD5ECF3" w:rsidR="00516CA0" w:rsidRDefault="00381D11" w:rsidP="00381D11">
      <w:pPr>
        <w:spacing w:after="0" w:line="24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Guests</w:t>
      </w:r>
    </w:p>
    <w:tbl>
      <w:tblPr>
        <w:tblStyle w:val="TableGrid"/>
        <w:tblW w:w="10214" w:type="dxa"/>
        <w:tblLook w:val="04A0" w:firstRow="1" w:lastRow="0" w:firstColumn="1" w:lastColumn="0" w:noHBand="0" w:noVBand="1"/>
      </w:tblPr>
      <w:tblGrid>
        <w:gridCol w:w="275"/>
        <w:gridCol w:w="1498"/>
        <w:gridCol w:w="351"/>
        <w:gridCol w:w="1101"/>
        <w:gridCol w:w="341"/>
        <w:gridCol w:w="1200"/>
        <w:gridCol w:w="341"/>
        <w:gridCol w:w="1433"/>
        <w:gridCol w:w="351"/>
        <w:gridCol w:w="1129"/>
        <w:gridCol w:w="341"/>
        <w:gridCol w:w="1853"/>
      </w:tblGrid>
      <w:tr w:rsidR="00123601" w:rsidRPr="00516CA0" w14:paraId="6AA3E8DA" w14:textId="1FE6DDEA" w:rsidTr="006864F5">
        <w:trPr>
          <w:trHeight w:val="440"/>
        </w:trPr>
        <w:tc>
          <w:tcPr>
            <w:tcW w:w="287" w:type="dxa"/>
          </w:tcPr>
          <w:p w14:paraId="60A211A2" w14:textId="77777777" w:rsidR="007126F3" w:rsidRPr="00516CA0" w:rsidRDefault="007126F3" w:rsidP="009F27B8">
            <w:pPr>
              <w:rPr>
                <w:sz w:val="24"/>
                <w:szCs w:val="24"/>
              </w:rPr>
            </w:pPr>
          </w:p>
        </w:tc>
        <w:tc>
          <w:tcPr>
            <w:tcW w:w="1513" w:type="dxa"/>
          </w:tcPr>
          <w:p w14:paraId="1C7A1186" w14:textId="7EA4E587" w:rsidR="007126F3" w:rsidRDefault="007126F3" w:rsidP="009F27B8">
            <w:pPr>
              <w:rPr>
                <w:sz w:val="24"/>
                <w:szCs w:val="24"/>
              </w:rPr>
            </w:pPr>
            <w:r w:rsidRPr="00524602">
              <w:rPr>
                <w:sz w:val="24"/>
                <w:szCs w:val="24"/>
              </w:rPr>
              <w:t>Stephanie Bolechowski</w:t>
            </w:r>
          </w:p>
        </w:tc>
        <w:tc>
          <w:tcPr>
            <w:tcW w:w="353" w:type="dxa"/>
          </w:tcPr>
          <w:p w14:paraId="48A8EDCC" w14:textId="7553C4AD" w:rsidR="007126F3" w:rsidRPr="00516CA0" w:rsidRDefault="007126F3" w:rsidP="009F27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1164" w:type="dxa"/>
          </w:tcPr>
          <w:p w14:paraId="448B654B" w14:textId="291BD76E" w:rsidR="007126F3" w:rsidRPr="00516CA0" w:rsidRDefault="007126F3" w:rsidP="009F27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afael Ixco</w:t>
            </w:r>
          </w:p>
        </w:tc>
        <w:tc>
          <w:tcPr>
            <w:tcW w:w="341" w:type="dxa"/>
          </w:tcPr>
          <w:p w14:paraId="32B9D3B3" w14:textId="29AD131D" w:rsidR="007126F3" w:rsidRPr="00516CA0" w:rsidRDefault="007126F3" w:rsidP="009F27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1263" w:type="dxa"/>
          </w:tcPr>
          <w:p w14:paraId="1DFB519F" w14:textId="10351F06" w:rsidR="007126F3" w:rsidRPr="00516CA0" w:rsidRDefault="007126F3" w:rsidP="009F27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brey Kellum</w:t>
            </w:r>
          </w:p>
        </w:tc>
        <w:tc>
          <w:tcPr>
            <w:tcW w:w="253" w:type="dxa"/>
          </w:tcPr>
          <w:p w14:paraId="4D770133" w14:textId="7C17F48E" w:rsidR="007126F3" w:rsidRPr="00516CA0" w:rsidRDefault="000D5C8B" w:rsidP="009F27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1184" w:type="dxa"/>
          </w:tcPr>
          <w:p w14:paraId="6975E375" w14:textId="05244268" w:rsidR="007126F3" w:rsidRPr="00516CA0" w:rsidRDefault="007126F3" w:rsidP="009F27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ann Osborne</w:t>
            </w:r>
            <w:r w:rsidR="00796ADA">
              <w:rPr>
                <w:sz w:val="24"/>
                <w:szCs w:val="24"/>
              </w:rPr>
              <w:t xml:space="preserve"> (</w:t>
            </w:r>
            <w:r w:rsidR="00123601">
              <w:rPr>
                <w:sz w:val="24"/>
                <w:szCs w:val="24"/>
              </w:rPr>
              <w:t>Christopher Andrade – DHH)</w:t>
            </w:r>
          </w:p>
        </w:tc>
        <w:tc>
          <w:tcPr>
            <w:tcW w:w="353" w:type="dxa"/>
          </w:tcPr>
          <w:p w14:paraId="56FF3AAF" w14:textId="6FC31985" w:rsidR="007126F3" w:rsidRPr="00516CA0" w:rsidRDefault="007126F3" w:rsidP="009F27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1204" w:type="dxa"/>
          </w:tcPr>
          <w:p w14:paraId="25102F1A" w14:textId="28D56D14" w:rsidR="007126F3" w:rsidRPr="00516CA0" w:rsidRDefault="007126F3" w:rsidP="009F27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ian Owen</w:t>
            </w:r>
          </w:p>
        </w:tc>
        <w:tc>
          <w:tcPr>
            <w:tcW w:w="270" w:type="dxa"/>
          </w:tcPr>
          <w:p w14:paraId="3F8802EE" w14:textId="72AFB74A" w:rsidR="007126F3" w:rsidRDefault="006864F5" w:rsidP="009F27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029" w:type="dxa"/>
          </w:tcPr>
          <w:p w14:paraId="76DC2635" w14:textId="4BA978B1" w:rsidR="007126F3" w:rsidRDefault="007126F3" w:rsidP="009F27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chelle Shear</w:t>
            </w:r>
          </w:p>
        </w:tc>
      </w:tr>
    </w:tbl>
    <w:p w14:paraId="00DAB017" w14:textId="77777777" w:rsidR="00F833C1" w:rsidRDefault="00F833C1" w:rsidP="00381D11">
      <w:pPr>
        <w:spacing w:after="0" w:line="240" w:lineRule="auto"/>
        <w:rPr>
          <w:b/>
          <w:bCs/>
          <w:sz w:val="28"/>
          <w:szCs w:val="28"/>
        </w:rPr>
      </w:pPr>
    </w:p>
    <w:p w14:paraId="319071B2" w14:textId="3AB7D553" w:rsidR="00242523" w:rsidRDefault="000D5C8B" w:rsidP="000D5C8B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 w:rsidRPr="000D5C8B">
        <w:rPr>
          <w:sz w:val="28"/>
          <w:szCs w:val="28"/>
        </w:rPr>
        <w:t>Disc</w:t>
      </w:r>
      <w:r>
        <w:rPr>
          <w:sz w:val="28"/>
          <w:szCs w:val="28"/>
        </w:rPr>
        <w:t>ussed Deaf and Hard-of-Hearing</w:t>
      </w:r>
      <w:r w:rsidR="00471E1E">
        <w:rPr>
          <w:sz w:val="28"/>
          <w:szCs w:val="28"/>
        </w:rPr>
        <w:t xml:space="preserve"> concerns on evacuation.</w:t>
      </w:r>
    </w:p>
    <w:p w14:paraId="2BA49FC2" w14:textId="32D1CEBD" w:rsidR="000D5C8B" w:rsidRDefault="000D5C8B" w:rsidP="000D5C8B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Sayeed provided a hand-out, “Evacuation for persons with disabilities.”</w:t>
      </w:r>
    </w:p>
    <w:p w14:paraId="47FB3764" w14:textId="0670CE29" w:rsidR="000D5C8B" w:rsidRDefault="000D5C8B" w:rsidP="000D5C8B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Discussed the need to assist ADA individuals.</w:t>
      </w:r>
    </w:p>
    <w:p w14:paraId="7347C5A1" w14:textId="69995FC9" w:rsidR="000D5C8B" w:rsidRDefault="00ED0283" w:rsidP="000D5C8B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Identify locations of ADA individuals on campus.</w:t>
      </w:r>
    </w:p>
    <w:p w14:paraId="48379605" w14:textId="48A59EEB" w:rsidR="000D5C8B" w:rsidRDefault="000D5C8B" w:rsidP="000D5C8B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The addition of a sign on buildings to ID DHH is in the building – Liann w/</w:t>
      </w:r>
      <w:proofErr w:type="gramStart"/>
      <w:r>
        <w:rPr>
          <w:sz w:val="28"/>
          <w:szCs w:val="28"/>
        </w:rPr>
        <w:t>DHH</w:t>
      </w:r>
      <w:proofErr w:type="gramEnd"/>
    </w:p>
    <w:p w14:paraId="4868A4A1" w14:textId="45B7DAE0" w:rsidR="000D5C8B" w:rsidRDefault="000D5C8B" w:rsidP="000D5C8B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Ideas on ways to alert </w:t>
      </w:r>
      <w:proofErr w:type="gramStart"/>
      <w:r>
        <w:rPr>
          <w:sz w:val="28"/>
          <w:szCs w:val="28"/>
        </w:rPr>
        <w:t>DHH</w:t>
      </w:r>
      <w:proofErr w:type="gramEnd"/>
    </w:p>
    <w:p w14:paraId="3954AF46" w14:textId="3592046B" w:rsidR="000D5C8B" w:rsidRDefault="000D5C8B" w:rsidP="000D5C8B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Recognize a need to communicate with DHH and find solutions.</w:t>
      </w:r>
    </w:p>
    <w:p w14:paraId="3DC044F4" w14:textId="06D46C3F" w:rsidR="000D5C8B" w:rsidRDefault="000D5C8B" w:rsidP="000D5C8B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Listen to DHH for their solutions.</w:t>
      </w:r>
    </w:p>
    <w:p w14:paraId="1E496469" w14:textId="6C7FA1F3" w:rsidR="000D5C8B" w:rsidRDefault="000D5C8B" w:rsidP="000D5C8B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Reach out to DHH school to see how they operate.</w:t>
      </w:r>
    </w:p>
    <w:p w14:paraId="7774CBD4" w14:textId="14CE8945" w:rsidR="000D5C8B" w:rsidRDefault="000D5C8B" w:rsidP="000D5C8B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Read texts &amp; flashing lights – Chris w/</w:t>
      </w:r>
      <w:proofErr w:type="gramStart"/>
      <w:r>
        <w:rPr>
          <w:sz w:val="28"/>
          <w:szCs w:val="28"/>
        </w:rPr>
        <w:t>DHH</w:t>
      </w:r>
      <w:proofErr w:type="gramEnd"/>
    </w:p>
    <w:p w14:paraId="5274E51F" w14:textId="3092E337" w:rsidR="000D5C8B" w:rsidRDefault="000D5C8B" w:rsidP="000D5C8B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Time &amp; budget to </w:t>
      </w:r>
      <w:proofErr w:type="gramStart"/>
      <w:r>
        <w:rPr>
          <w:sz w:val="28"/>
          <w:szCs w:val="28"/>
        </w:rPr>
        <w:t>implement</w:t>
      </w:r>
      <w:proofErr w:type="gramEnd"/>
    </w:p>
    <w:p w14:paraId="0E236F34" w14:textId="4F420A8E" w:rsidR="000D5C8B" w:rsidRDefault="000D5C8B" w:rsidP="000D5C8B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RAVE system to be able to communicate with DHH.</w:t>
      </w:r>
    </w:p>
    <w:p w14:paraId="339BB963" w14:textId="05E2520F" w:rsidR="000D5C8B" w:rsidRDefault="000D5C8B" w:rsidP="000D5C8B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Some students don’t have cell phones.</w:t>
      </w:r>
    </w:p>
    <w:p w14:paraId="5672AEC3" w14:textId="4CA1EAA8" w:rsidR="000D5C8B" w:rsidRDefault="000D5C8B" w:rsidP="000D5C8B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DHH students generally arrange interpreters – captioners are live people who type the communication.</w:t>
      </w:r>
    </w:p>
    <w:p w14:paraId="1BFA81CB" w14:textId="675EE212" w:rsidR="000D5C8B" w:rsidRDefault="000D5C8B" w:rsidP="000D5C8B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Classified members do not have training to communicate w/DHH.  They need to bring interpreters.  They have used cell phones to type messages.</w:t>
      </w:r>
    </w:p>
    <w:p w14:paraId="3E13B36B" w14:textId="143A6172" w:rsidR="000D5C8B" w:rsidRDefault="000D5C8B" w:rsidP="000D5C8B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Offer sign language for emergency signing for officers.</w:t>
      </w:r>
    </w:p>
    <w:p w14:paraId="1EB90212" w14:textId="5B175CF0" w:rsidR="000D5C8B" w:rsidRDefault="000D5C8B" w:rsidP="000D5C8B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Use campus monitor to broadcast emergencies or have messages on </w:t>
      </w:r>
      <w:r w:rsidR="00E5330B">
        <w:rPr>
          <w:sz w:val="28"/>
          <w:szCs w:val="28"/>
        </w:rPr>
        <w:t xml:space="preserve">the </w:t>
      </w:r>
      <w:r>
        <w:rPr>
          <w:sz w:val="28"/>
          <w:szCs w:val="28"/>
        </w:rPr>
        <w:t>computer monitor for DHH.</w:t>
      </w:r>
    </w:p>
    <w:p w14:paraId="29A4F23C" w14:textId="6F750F09" w:rsidR="000D5C8B" w:rsidRDefault="000D5C8B" w:rsidP="000D5C8B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Are </w:t>
      </w:r>
      <w:r w:rsidR="00ED0283">
        <w:rPr>
          <w:sz w:val="28"/>
          <w:szCs w:val="28"/>
        </w:rPr>
        <w:t>all</w:t>
      </w:r>
      <w:r>
        <w:rPr>
          <w:sz w:val="28"/>
          <w:szCs w:val="28"/>
        </w:rPr>
        <w:t xml:space="preserve"> computers </w:t>
      </w:r>
      <w:r w:rsidR="00ED0283">
        <w:rPr>
          <w:sz w:val="28"/>
          <w:szCs w:val="28"/>
        </w:rPr>
        <w:t>on campus</w:t>
      </w:r>
      <w:r>
        <w:rPr>
          <w:sz w:val="28"/>
          <w:szCs w:val="28"/>
        </w:rPr>
        <w:t xml:space="preserve"> connected to the </w:t>
      </w:r>
      <w:proofErr w:type="spellStart"/>
      <w:r>
        <w:rPr>
          <w:sz w:val="28"/>
          <w:szCs w:val="28"/>
        </w:rPr>
        <w:t>Alert</w:t>
      </w:r>
      <w:r w:rsidR="007821FE">
        <w:rPr>
          <w:sz w:val="28"/>
          <w:szCs w:val="28"/>
        </w:rPr>
        <w:t>us</w:t>
      </w:r>
      <w:proofErr w:type="spellEnd"/>
      <w:r>
        <w:rPr>
          <w:sz w:val="28"/>
          <w:szCs w:val="28"/>
        </w:rPr>
        <w:t xml:space="preserve"> </w:t>
      </w:r>
      <w:r w:rsidR="00E5330B">
        <w:rPr>
          <w:sz w:val="28"/>
          <w:szCs w:val="28"/>
        </w:rPr>
        <w:t>s</w:t>
      </w:r>
      <w:r>
        <w:rPr>
          <w:sz w:val="28"/>
          <w:szCs w:val="28"/>
        </w:rPr>
        <w:t>ystem</w:t>
      </w:r>
      <w:r w:rsidR="00ED0283">
        <w:rPr>
          <w:sz w:val="28"/>
          <w:szCs w:val="28"/>
        </w:rPr>
        <w:t>?</w:t>
      </w:r>
    </w:p>
    <w:p w14:paraId="23994D03" w14:textId="46EC08E3" w:rsidR="000D5C8B" w:rsidRDefault="000D5C8B" w:rsidP="000D5C8B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proofErr w:type="gramStart"/>
      <w:r>
        <w:rPr>
          <w:sz w:val="28"/>
          <w:szCs w:val="28"/>
        </w:rPr>
        <w:t>District</w:t>
      </w:r>
      <w:proofErr w:type="gramEnd"/>
      <w:r>
        <w:rPr>
          <w:sz w:val="28"/>
          <w:szCs w:val="28"/>
        </w:rPr>
        <w:t xml:space="preserve"> is beginning to connect </w:t>
      </w:r>
      <w:r w:rsidR="00E5330B">
        <w:rPr>
          <w:sz w:val="28"/>
          <w:szCs w:val="28"/>
        </w:rPr>
        <w:t>the</w:t>
      </w:r>
      <w:r>
        <w:rPr>
          <w:sz w:val="28"/>
          <w:szCs w:val="28"/>
        </w:rPr>
        <w:t xml:space="preserve"> emergency </w:t>
      </w:r>
      <w:proofErr w:type="spellStart"/>
      <w:r w:rsidR="00E5330B">
        <w:rPr>
          <w:sz w:val="28"/>
          <w:szCs w:val="28"/>
        </w:rPr>
        <w:t>Alertus</w:t>
      </w:r>
      <w:proofErr w:type="spellEnd"/>
      <w:r w:rsidR="00E5330B">
        <w:rPr>
          <w:sz w:val="28"/>
          <w:szCs w:val="28"/>
        </w:rPr>
        <w:t xml:space="preserve"> system and is nearly</w:t>
      </w:r>
      <w:r>
        <w:rPr>
          <w:sz w:val="28"/>
          <w:szCs w:val="28"/>
        </w:rPr>
        <w:t xml:space="preserve"> 60% complete</w:t>
      </w:r>
      <w:r w:rsidR="00E5330B">
        <w:rPr>
          <w:sz w:val="28"/>
          <w:szCs w:val="28"/>
        </w:rPr>
        <w:t>.</w:t>
      </w:r>
    </w:p>
    <w:p w14:paraId="08AC660E" w14:textId="7CA10DD7" w:rsidR="000D5C8B" w:rsidRDefault="000D5C8B" w:rsidP="000D5C8B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Health Services has a </w:t>
      </w:r>
      <w:proofErr w:type="spellStart"/>
      <w:r w:rsidR="00E5330B">
        <w:rPr>
          <w:sz w:val="28"/>
          <w:szCs w:val="28"/>
        </w:rPr>
        <w:t>UbiDuo</w:t>
      </w:r>
      <w:proofErr w:type="spellEnd"/>
      <w:r>
        <w:rPr>
          <w:sz w:val="28"/>
          <w:szCs w:val="28"/>
        </w:rPr>
        <w:t xml:space="preserve"> system for DHH </w:t>
      </w:r>
      <w:r w:rsidR="009E619C">
        <w:rPr>
          <w:sz w:val="28"/>
          <w:szCs w:val="28"/>
        </w:rPr>
        <w:t>as well as</w:t>
      </w:r>
      <w:r w:rsidR="00E5330B">
        <w:rPr>
          <w:sz w:val="28"/>
          <w:szCs w:val="28"/>
        </w:rPr>
        <w:t xml:space="preserve"> the </w:t>
      </w:r>
      <w:proofErr w:type="spellStart"/>
      <w:r>
        <w:rPr>
          <w:sz w:val="28"/>
          <w:szCs w:val="28"/>
        </w:rPr>
        <w:t>Alert</w:t>
      </w:r>
      <w:r w:rsidR="00E5330B">
        <w:rPr>
          <w:sz w:val="28"/>
          <w:szCs w:val="28"/>
        </w:rPr>
        <w:t>us</w:t>
      </w:r>
      <w:proofErr w:type="spellEnd"/>
      <w:r>
        <w:rPr>
          <w:sz w:val="28"/>
          <w:szCs w:val="28"/>
        </w:rPr>
        <w:t xml:space="preserve"> system.</w:t>
      </w:r>
    </w:p>
    <w:p w14:paraId="01F67C2D" w14:textId="18F51A4A" w:rsidR="000D5C8B" w:rsidRDefault="000D5C8B" w:rsidP="000D5C8B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Bldg. 410 </w:t>
      </w:r>
      <w:proofErr w:type="spellStart"/>
      <w:r>
        <w:rPr>
          <w:sz w:val="28"/>
          <w:szCs w:val="28"/>
        </w:rPr>
        <w:t>Alert</w:t>
      </w:r>
      <w:r w:rsidR="00E5330B">
        <w:rPr>
          <w:sz w:val="28"/>
          <w:szCs w:val="28"/>
        </w:rPr>
        <w:t>us</w:t>
      </w:r>
      <w:proofErr w:type="spellEnd"/>
      <w:r>
        <w:rPr>
          <w:sz w:val="28"/>
          <w:szCs w:val="28"/>
        </w:rPr>
        <w:t xml:space="preserve"> </w:t>
      </w:r>
      <w:r w:rsidR="00E5330B">
        <w:rPr>
          <w:sz w:val="28"/>
          <w:szCs w:val="28"/>
        </w:rPr>
        <w:t>s</w:t>
      </w:r>
      <w:r>
        <w:rPr>
          <w:sz w:val="28"/>
          <w:szCs w:val="28"/>
        </w:rPr>
        <w:t>ystem has small monitors to view; why not use the large monitors?</w:t>
      </w:r>
    </w:p>
    <w:p w14:paraId="6C2BABFD" w14:textId="53A0CE2C" w:rsidR="000D5C8B" w:rsidRDefault="000D5C8B" w:rsidP="000D5C8B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Sayeed to research </w:t>
      </w:r>
      <w:r w:rsidR="00EC7287">
        <w:rPr>
          <w:sz w:val="28"/>
          <w:szCs w:val="28"/>
        </w:rPr>
        <w:t xml:space="preserve">the alarm in </w:t>
      </w:r>
      <w:r>
        <w:rPr>
          <w:sz w:val="28"/>
          <w:szCs w:val="28"/>
        </w:rPr>
        <w:t xml:space="preserve">bldg.  410, which </w:t>
      </w:r>
      <w:r w:rsidR="00E5330B">
        <w:rPr>
          <w:sz w:val="28"/>
          <w:szCs w:val="28"/>
        </w:rPr>
        <w:t xml:space="preserve">was </w:t>
      </w:r>
      <w:r>
        <w:rPr>
          <w:sz w:val="28"/>
          <w:szCs w:val="28"/>
        </w:rPr>
        <w:t>activated during the stabbing incident.</w:t>
      </w:r>
    </w:p>
    <w:p w14:paraId="7611EFBB" w14:textId="797792B9" w:rsidR="000D5C8B" w:rsidRDefault="000D5C8B" w:rsidP="000D5C8B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Working on improving the </w:t>
      </w:r>
      <w:proofErr w:type="spellStart"/>
      <w:r>
        <w:rPr>
          <w:sz w:val="28"/>
          <w:szCs w:val="28"/>
        </w:rPr>
        <w:t>Alert</w:t>
      </w:r>
      <w:r w:rsidR="00E5330B">
        <w:rPr>
          <w:sz w:val="28"/>
          <w:szCs w:val="28"/>
        </w:rPr>
        <w:t>us</w:t>
      </w:r>
      <w:proofErr w:type="spellEnd"/>
      <w:r>
        <w:rPr>
          <w:sz w:val="28"/>
          <w:szCs w:val="28"/>
        </w:rPr>
        <w:t xml:space="preserve"> system </w:t>
      </w:r>
      <w:r w:rsidR="00E5330B">
        <w:rPr>
          <w:sz w:val="28"/>
          <w:szCs w:val="28"/>
        </w:rPr>
        <w:t>so the</w:t>
      </w:r>
      <w:r>
        <w:rPr>
          <w:sz w:val="28"/>
          <w:szCs w:val="28"/>
        </w:rPr>
        <w:t xml:space="preserve"> alarm </w:t>
      </w:r>
      <w:r w:rsidR="00E5330B">
        <w:rPr>
          <w:sz w:val="28"/>
          <w:szCs w:val="28"/>
        </w:rPr>
        <w:t xml:space="preserve">doesn’t sound </w:t>
      </w:r>
      <w:r>
        <w:rPr>
          <w:sz w:val="28"/>
          <w:szCs w:val="28"/>
        </w:rPr>
        <w:t>continuously.</w:t>
      </w:r>
    </w:p>
    <w:p w14:paraId="78FDA503" w14:textId="3CC155DD" w:rsidR="000D5C8B" w:rsidRDefault="000D5C8B" w:rsidP="000D5C8B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Clarified</w:t>
      </w:r>
      <w:r w:rsidR="00E5330B">
        <w:rPr>
          <w:sz w:val="28"/>
          <w:szCs w:val="28"/>
        </w:rPr>
        <w:t xml:space="preserve"> the difference between a</w:t>
      </w:r>
      <w:r>
        <w:rPr>
          <w:sz w:val="28"/>
          <w:szCs w:val="28"/>
        </w:rPr>
        <w:t xml:space="preserve"> timely warning and </w:t>
      </w:r>
      <w:r w:rsidR="00E5330B">
        <w:rPr>
          <w:sz w:val="28"/>
          <w:szCs w:val="28"/>
        </w:rPr>
        <w:t xml:space="preserve">an </w:t>
      </w:r>
      <w:r>
        <w:rPr>
          <w:sz w:val="28"/>
          <w:szCs w:val="28"/>
        </w:rPr>
        <w:t>emergency notification.</w:t>
      </w:r>
    </w:p>
    <w:p w14:paraId="0256528D" w14:textId="5420F574" w:rsidR="000D5C8B" w:rsidRDefault="00E5330B" w:rsidP="000D5C8B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Discussed</w:t>
      </w:r>
      <w:r w:rsidR="000D5C8B">
        <w:rPr>
          <w:sz w:val="28"/>
          <w:szCs w:val="28"/>
        </w:rPr>
        <w:t xml:space="preserve"> contact</w:t>
      </w:r>
      <w:r>
        <w:rPr>
          <w:sz w:val="28"/>
          <w:szCs w:val="28"/>
        </w:rPr>
        <w:t>ing other</w:t>
      </w:r>
      <w:r w:rsidR="000D5C8B">
        <w:rPr>
          <w:sz w:val="28"/>
          <w:szCs w:val="28"/>
        </w:rPr>
        <w:t xml:space="preserve"> outside entities for suggestions &amp; </w:t>
      </w:r>
      <w:r w:rsidR="00EC7287">
        <w:rPr>
          <w:sz w:val="28"/>
          <w:szCs w:val="28"/>
        </w:rPr>
        <w:t xml:space="preserve">and </w:t>
      </w:r>
      <w:r w:rsidR="000D5C8B">
        <w:rPr>
          <w:sz w:val="28"/>
          <w:szCs w:val="28"/>
        </w:rPr>
        <w:t>information for DHH in addition to all disabilities: blind, physical handicap.</w:t>
      </w:r>
    </w:p>
    <w:p w14:paraId="0F7552DD" w14:textId="2596F750" w:rsidR="00EC7287" w:rsidRDefault="00EC7287" w:rsidP="000D5C8B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Brief discussion to use “All” when referring to LGBQT groups. Discussion will continue at the next meeting.</w:t>
      </w:r>
    </w:p>
    <w:p w14:paraId="54276027" w14:textId="42794F44" w:rsidR="000D5C8B" w:rsidRDefault="000D5C8B" w:rsidP="000D5C8B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Aubrey briefly discussed immediate training for personnel</w:t>
      </w:r>
      <w:r w:rsidR="00F10D94">
        <w:rPr>
          <w:sz w:val="28"/>
          <w:szCs w:val="28"/>
        </w:rPr>
        <w:t xml:space="preserve"> in different subjects that would enhance our service to the campus community.</w:t>
      </w:r>
    </w:p>
    <w:p w14:paraId="7EA83A26" w14:textId="4C5FE880" w:rsidR="00F10D94" w:rsidRDefault="00E5330B" w:rsidP="000D5C8B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Concluded</w:t>
      </w:r>
      <w:r w:rsidR="00F10D94">
        <w:rPr>
          <w:sz w:val="28"/>
          <w:szCs w:val="28"/>
        </w:rPr>
        <w:t xml:space="preserve"> meeting</w:t>
      </w:r>
      <w:r>
        <w:rPr>
          <w:sz w:val="28"/>
          <w:szCs w:val="28"/>
        </w:rPr>
        <w:t xml:space="preserve"> at 15:05.</w:t>
      </w:r>
    </w:p>
    <w:p w14:paraId="1667464D" w14:textId="7186FC0B" w:rsidR="00C02695" w:rsidRDefault="00C02695" w:rsidP="00C02695">
      <w:pPr>
        <w:spacing w:after="0" w:line="240" w:lineRule="auto"/>
        <w:rPr>
          <w:sz w:val="28"/>
          <w:szCs w:val="28"/>
        </w:rPr>
      </w:pPr>
    </w:p>
    <w:p w14:paraId="628019D8" w14:textId="7AEF4B71" w:rsidR="00C02695" w:rsidRPr="00C02695" w:rsidRDefault="00C02695" w:rsidP="00C02695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The next meeting is scheduled for December 11, 2023.</w:t>
      </w:r>
    </w:p>
    <w:sectPr w:rsidR="00C02695" w:rsidRPr="00C02695" w:rsidSect="007F4E26">
      <w:pgSz w:w="12240" w:h="15840"/>
      <w:pgMar w:top="1152" w:right="1008" w:bottom="1152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CA0070"/>
    <w:multiLevelType w:val="hybridMultilevel"/>
    <w:tmpl w:val="E0D88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9508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1sTQ1MTA1MzA3MzFX0lEKTi0uzszPAykwqQUABwgKmywAAAA="/>
  </w:docVars>
  <w:rsids>
    <w:rsidRoot w:val="001E2A61"/>
    <w:rsid w:val="0009643E"/>
    <w:rsid w:val="000A0413"/>
    <w:rsid w:val="000C3E30"/>
    <w:rsid w:val="000D5C8B"/>
    <w:rsid w:val="00123601"/>
    <w:rsid w:val="00173098"/>
    <w:rsid w:val="00182D25"/>
    <w:rsid w:val="00196209"/>
    <w:rsid w:val="001B1370"/>
    <w:rsid w:val="001E2A61"/>
    <w:rsid w:val="001F16C8"/>
    <w:rsid w:val="00242523"/>
    <w:rsid w:val="002601DF"/>
    <w:rsid w:val="002736F4"/>
    <w:rsid w:val="002846E9"/>
    <w:rsid w:val="00381D11"/>
    <w:rsid w:val="003C6D93"/>
    <w:rsid w:val="0043179B"/>
    <w:rsid w:val="00471E1E"/>
    <w:rsid w:val="00480FD4"/>
    <w:rsid w:val="00482D0B"/>
    <w:rsid w:val="004A3540"/>
    <w:rsid w:val="004E43DC"/>
    <w:rsid w:val="00516CA0"/>
    <w:rsid w:val="00524602"/>
    <w:rsid w:val="00571D25"/>
    <w:rsid w:val="00580AAC"/>
    <w:rsid w:val="00586BB2"/>
    <w:rsid w:val="00587A7E"/>
    <w:rsid w:val="005C2254"/>
    <w:rsid w:val="005E4A6A"/>
    <w:rsid w:val="005F1FC3"/>
    <w:rsid w:val="00616676"/>
    <w:rsid w:val="006864F5"/>
    <w:rsid w:val="00690F99"/>
    <w:rsid w:val="006A74A0"/>
    <w:rsid w:val="006B265F"/>
    <w:rsid w:val="006B6952"/>
    <w:rsid w:val="006F3E01"/>
    <w:rsid w:val="006F4F1D"/>
    <w:rsid w:val="007126F3"/>
    <w:rsid w:val="00766607"/>
    <w:rsid w:val="007821FE"/>
    <w:rsid w:val="00796ADA"/>
    <w:rsid w:val="007F4E26"/>
    <w:rsid w:val="00806506"/>
    <w:rsid w:val="0082258E"/>
    <w:rsid w:val="00876C87"/>
    <w:rsid w:val="009C2F5C"/>
    <w:rsid w:val="009E619C"/>
    <w:rsid w:val="009F27B8"/>
    <w:rsid w:val="00A277E6"/>
    <w:rsid w:val="00AB1E17"/>
    <w:rsid w:val="00B012EE"/>
    <w:rsid w:val="00B0214E"/>
    <w:rsid w:val="00B7164C"/>
    <w:rsid w:val="00B94E4A"/>
    <w:rsid w:val="00B96249"/>
    <w:rsid w:val="00BA0EAA"/>
    <w:rsid w:val="00BA597E"/>
    <w:rsid w:val="00C02695"/>
    <w:rsid w:val="00C80983"/>
    <w:rsid w:val="00CE4099"/>
    <w:rsid w:val="00D45825"/>
    <w:rsid w:val="00DA4181"/>
    <w:rsid w:val="00E26F1E"/>
    <w:rsid w:val="00E34E15"/>
    <w:rsid w:val="00E5330B"/>
    <w:rsid w:val="00E56614"/>
    <w:rsid w:val="00EC7287"/>
    <w:rsid w:val="00ED0283"/>
    <w:rsid w:val="00F10D94"/>
    <w:rsid w:val="00F6280D"/>
    <w:rsid w:val="00F83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725E59"/>
  <w15:chartTrackingRefBased/>
  <w15:docId w15:val="{AA377F0F-70BE-4208-A75C-F90D88A61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71D2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2A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E4A6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71D25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0</TotalTime>
  <Pages>2</Pages>
  <Words>400</Words>
  <Characters>2183</Characters>
  <Application>Microsoft Office Word</Application>
  <DocSecurity>0</DocSecurity>
  <Lines>11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2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</dc:creator>
  <cp:keywords/>
  <dc:description/>
  <cp:lastModifiedBy>Bolechowski, Stephanie</cp:lastModifiedBy>
  <cp:revision>25</cp:revision>
  <dcterms:created xsi:type="dcterms:W3CDTF">2023-11-20T20:10:00Z</dcterms:created>
  <dcterms:modified xsi:type="dcterms:W3CDTF">2023-11-22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17f1e6f93eab2e2ae22a26bea8ec00947cd484b73d3c8b79cf55239dcbae27</vt:lpwstr>
  </property>
</Properties>
</file>